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8D5E6C" w14:textId="0636D330" w:rsidR="00E4723F" w:rsidRDefault="00E4723F">
      <w:pPr>
        <w:rPr>
          <w:u w:val="single"/>
        </w:rPr>
      </w:pPr>
      <w:r>
        <w:rPr>
          <w:rFonts w:hint="eastAsia"/>
          <w:u w:val="single"/>
        </w:rPr>
        <w:t xml:space="preserve">Legend: </w:t>
      </w:r>
    </w:p>
    <w:p w14:paraId="2F8145BF" w14:textId="52176F0D" w:rsidR="00E4723F" w:rsidRDefault="00936C2D" w:rsidP="00936C2D">
      <w:pPr>
        <w:pStyle w:val="ListParagraph"/>
        <w:numPr>
          <w:ilvl w:val="0"/>
          <w:numId w:val="2"/>
        </w:numPr>
      </w:pPr>
      <w:r>
        <w:rPr>
          <w:rFonts w:hint="eastAsia"/>
        </w:rPr>
        <w:t xml:space="preserve">Installation instruction. </w:t>
      </w:r>
    </w:p>
    <w:p w14:paraId="3409CA26" w14:textId="1454DA7E" w:rsidR="00936C2D" w:rsidRDefault="00936C2D" w:rsidP="00936C2D">
      <w:pPr>
        <w:pStyle w:val="ListParagraph"/>
        <w:numPr>
          <w:ilvl w:val="0"/>
          <w:numId w:val="2"/>
        </w:numPr>
        <w:rPr>
          <w:color w:val="156082" w:themeColor="accent1"/>
        </w:rPr>
      </w:pPr>
      <w:r w:rsidRPr="002D2B48">
        <w:rPr>
          <w:rFonts w:hint="eastAsia"/>
          <w:color w:val="156082" w:themeColor="accent1"/>
        </w:rPr>
        <w:t>Change log</w:t>
      </w:r>
      <w:r w:rsidR="003A689E" w:rsidRPr="002D2B48">
        <w:rPr>
          <w:rFonts w:hint="eastAsia"/>
          <w:color w:val="156082" w:themeColor="accent1"/>
        </w:rPr>
        <w:t xml:space="preserve"> compared with Pype_AP. </w:t>
      </w:r>
    </w:p>
    <w:p w14:paraId="05B7EABB" w14:textId="0EB6ACB2" w:rsidR="008E4751" w:rsidRPr="008E4751" w:rsidRDefault="008E4751" w:rsidP="00936C2D">
      <w:pPr>
        <w:pStyle w:val="ListParagraph"/>
        <w:numPr>
          <w:ilvl w:val="0"/>
          <w:numId w:val="2"/>
        </w:numPr>
        <w:rPr>
          <w:color w:val="196B24" w:themeColor="accent3"/>
        </w:rPr>
      </w:pPr>
      <w:r w:rsidRPr="008E4751">
        <w:rPr>
          <w:rFonts w:hint="eastAsia"/>
          <w:color w:val="196B24" w:themeColor="accent3"/>
        </w:rPr>
        <w:t xml:space="preserve">Optional. </w:t>
      </w:r>
    </w:p>
    <w:p w14:paraId="3A7A3C6B" w14:textId="2E8828AE" w:rsidR="00D0783F" w:rsidRDefault="00C5663C">
      <w:pPr>
        <w:rPr>
          <w:u w:val="single"/>
        </w:rPr>
      </w:pPr>
      <w:r w:rsidRPr="00C5663C">
        <w:rPr>
          <w:rFonts w:hint="eastAsia"/>
          <w:u w:val="single"/>
        </w:rPr>
        <w:t>PYPE_AP_2p installation</w:t>
      </w:r>
    </w:p>
    <w:p w14:paraId="0D900C7E" w14:textId="2FE5665B" w:rsidR="00C5663C" w:rsidRDefault="00E30ABD" w:rsidP="00BD4947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Make sure you have a Nvidia driver on the machine. </w:t>
      </w:r>
    </w:p>
    <w:p w14:paraId="0B93DC59" w14:textId="77777777" w:rsidR="002D2B48" w:rsidRPr="002D2B48" w:rsidRDefault="002D2B48" w:rsidP="00BD4947">
      <w:pPr>
        <w:pStyle w:val="ListParagraph"/>
        <w:numPr>
          <w:ilvl w:val="0"/>
          <w:numId w:val="1"/>
        </w:numPr>
      </w:pPr>
      <w:r>
        <w:rPr>
          <w:rFonts w:hint="eastAsia"/>
          <w:color w:val="156082" w:themeColor="accent1"/>
        </w:rPr>
        <w:t>Skip installation of:</w:t>
      </w:r>
    </w:p>
    <w:p w14:paraId="70FB09BF" w14:textId="06436BE7" w:rsidR="00E30ABD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yelink development kit</w:t>
      </w:r>
    </w:p>
    <w:p w14:paraId="0F66E681" w14:textId="2CB0DD5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th32 software</w:t>
      </w:r>
    </w:p>
    <w:p w14:paraId="6AADCEBB" w14:textId="6E38A8D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LibezV24</w:t>
      </w:r>
    </w:p>
    <w:p w14:paraId="7A9BAAB9" w14:textId="5C59CEF0" w:rsidR="002D2B48" w:rsidRPr="00C5663C" w:rsidRDefault="008E4751" w:rsidP="002D2B48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Install Python 3.10.6 under Conda environment. </w:t>
      </w:r>
    </w:p>
    <w:sectPr w:rsidR="002D2B48" w:rsidRPr="00C566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0C35A1"/>
    <w:multiLevelType w:val="hybridMultilevel"/>
    <w:tmpl w:val="90F23AF4"/>
    <w:lvl w:ilvl="0" w:tplc="2B1ADA56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61966"/>
    <w:multiLevelType w:val="hybridMultilevel"/>
    <w:tmpl w:val="DEA87D38"/>
    <w:lvl w:ilvl="0" w:tplc="6C046674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076976">
    <w:abstractNumId w:val="0"/>
  </w:num>
  <w:num w:numId="2" w16cid:durableId="2085102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NjA3MjYwBDJMDZV0lIJTi4sz8/NACoxqAV1TR+ksAAAA"/>
  </w:docVars>
  <w:rsids>
    <w:rsidRoot w:val="006B2929"/>
    <w:rsid w:val="002D2B48"/>
    <w:rsid w:val="00390085"/>
    <w:rsid w:val="003A689E"/>
    <w:rsid w:val="005E2747"/>
    <w:rsid w:val="006B2929"/>
    <w:rsid w:val="006B5A9B"/>
    <w:rsid w:val="008E4751"/>
    <w:rsid w:val="00936C2D"/>
    <w:rsid w:val="00BD4947"/>
    <w:rsid w:val="00C5663C"/>
    <w:rsid w:val="00D0783F"/>
    <w:rsid w:val="00D52FC4"/>
    <w:rsid w:val="00E30ABD"/>
    <w:rsid w:val="00E47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2C5F"/>
  <w15:chartTrackingRefBased/>
  <w15:docId w15:val="{3CFDE3A7-F934-41C4-8744-B9548F9AA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29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29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29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9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9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9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9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9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9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9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29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29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9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9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9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9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9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9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9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9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9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9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9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9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9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9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9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9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Zhang</dc:creator>
  <cp:keywords/>
  <dc:description/>
  <cp:lastModifiedBy>Chen Zhang</cp:lastModifiedBy>
  <cp:revision>11</cp:revision>
  <dcterms:created xsi:type="dcterms:W3CDTF">2024-08-14T17:38:00Z</dcterms:created>
  <dcterms:modified xsi:type="dcterms:W3CDTF">2024-08-14T17:45:00Z</dcterms:modified>
</cp:coreProperties>
</file>